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751" w:rsidRPr="00670751" w:rsidRDefault="00670751" w:rsidP="00670751">
      <w:pPr>
        <w:pStyle w:val="Listaszerbekezds"/>
        <w:numPr>
          <w:ilvl w:val="0"/>
          <w:numId w:val="5"/>
        </w:num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  <w:bookmarkStart w:id="0" w:name="__RefHeading__91_695971951"/>
      <w:bookmarkStart w:id="1" w:name="_GoBack"/>
      <w:bookmarkEnd w:id="1"/>
      <w:r>
        <w:rPr>
          <w:rFonts w:ascii="Times New Roman" w:hAnsi="Times New Roman"/>
          <w:b/>
          <w:sz w:val="24"/>
          <w:szCs w:val="24"/>
        </w:rPr>
        <w:t>melléklet</w:t>
      </w:r>
      <w:r w:rsidR="00FF77C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670751">
        <w:rPr>
          <w:rFonts w:ascii="Times New Roman" w:hAnsi="Times New Roman"/>
          <w:b/>
          <w:sz w:val="24"/>
          <w:szCs w:val="24"/>
        </w:rPr>
        <w:t xml:space="preserve">Pályázati adatlap a </w:t>
      </w:r>
      <w:r w:rsidR="008333B1">
        <w:rPr>
          <w:rFonts w:ascii="Times New Roman" w:hAnsi="Times New Roman"/>
          <w:b/>
          <w:sz w:val="24"/>
          <w:szCs w:val="24"/>
        </w:rPr>
        <w:t>„</w:t>
      </w:r>
      <w:r w:rsidRPr="00670751">
        <w:rPr>
          <w:rFonts w:ascii="Times New Roman" w:hAnsi="Times New Roman"/>
          <w:b/>
          <w:sz w:val="24"/>
          <w:szCs w:val="24"/>
        </w:rPr>
        <w:t>Pannon Egyetem Mérnöki Kar Kiemelkedő Tudományos munkát végző hallgatója</w:t>
      </w:r>
      <w:r w:rsidR="008333B1">
        <w:rPr>
          <w:rFonts w:ascii="Times New Roman" w:hAnsi="Times New Roman"/>
          <w:b/>
          <w:sz w:val="24"/>
          <w:szCs w:val="24"/>
        </w:rPr>
        <w:t>”</w:t>
      </w:r>
      <w:r w:rsidRPr="00670751">
        <w:rPr>
          <w:rFonts w:ascii="Times New Roman" w:hAnsi="Times New Roman"/>
          <w:b/>
          <w:sz w:val="24"/>
          <w:szCs w:val="24"/>
        </w:rPr>
        <w:t xml:space="preserve"> díjra</w:t>
      </w:r>
    </w:p>
    <w:p w:rsidR="00670751" w:rsidRDefault="00670751" w:rsidP="00670751">
      <w:p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588"/>
        <w:gridCol w:w="5624"/>
      </w:tblGrid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év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ületési hely, idő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ak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FF77C2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eptu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FF77C2">
              <w:rPr>
                <w:rFonts w:ascii="Times New Roman" w:hAnsi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ód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utatási téma címe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3D499A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efogadó intézet/kutatócsoport</w:t>
            </w:r>
          </w:p>
        </w:tc>
        <w:tc>
          <w:tcPr>
            <w:tcW w:w="5624" w:type="dxa"/>
          </w:tcPr>
          <w:p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émavezető</w:t>
            </w:r>
          </w:p>
        </w:tc>
        <w:tc>
          <w:tcPr>
            <w:tcW w:w="5624" w:type="dxa"/>
          </w:tcPr>
          <w:p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3D499A" w:rsidP="003D499A">
      <w:pPr>
        <w:tabs>
          <w:tab w:val="left" w:pos="6480"/>
        </w:tabs>
        <w:suppressAutoHyphens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elt:</w:t>
      </w:r>
      <w:r>
        <w:rPr>
          <w:rFonts w:ascii="Times New Roman" w:hAnsi="Times New Roman"/>
          <w:b/>
          <w:sz w:val="24"/>
          <w:szCs w:val="24"/>
        </w:rPr>
        <w:tab/>
        <w:t>…</w:t>
      </w:r>
      <w:proofErr w:type="gramStart"/>
      <w:r>
        <w:rPr>
          <w:rFonts w:ascii="Times New Roman" w:hAnsi="Times New Roman"/>
          <w:b/>
          <w:sz w:val="24"/>
          <w:szCs w:val="24"/>
        </w:rPr>
        <w:t>……………………..</w:t>
      </w:r>
      <w:proofErr w:type="gramEnd"/>
    </w:p>
    <w:p w:rsidR="00670751" w:rsidRDefault="003D499A" w:rsidP="003D499A">
      <w:pPr>
        <w:tabs>
          <w:tab w:val="left" w:pos="6720"/>
        </w:tabs>
        <w:suppressAutoHyphens w:val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proofErr w:type="gramStart"/>
      <w:r w:rsidR="00670751" w:rsidRPr="003D499A">
        <w:rPr>
          <w:rFonts w:ascii="Times New Roman" w:hAnsi="Times New Roman"/>
          <w:b/>
          <w:sz w:val="24"/>
          <w:szCs w:val="24"/>
        </w:rPr>
        <w:t>hallgató</w:t>
      </w:r>
      <w:proofErr w:type="gramEnd"/>
      <w:r w:rsidR="00670751" w:rsidRPr="003D499A">
        <w:rPr>
          <w:rFonts w:ascii="Times New Roman" w:hAnsi="Times New Roman"/>
          <w:b/>
          <w:sz w:val="24"/>
          <w:szCs w:val="24"/>
        </w:rPr>
        <w:t xml:space="preserve"> aláírása</w:t>
      </w: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bookmarkEnd w:id="0"/>
    <w:p w:rsidR="00413EEE" w:rsidRDefault="00450543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450543">
        <w:rPr>
          <w:rFonts w:ascii="Times New Roman" w:hAnsi="Times New Roman"/>
          <w:i w:val="0"/>
          <w:sz w:val="24"/>
          <w:szCs w:val="24"/>
        </w:rPr>
        <w:lastRenderedPageBreak/>
        <w:t xml:space="preserve">melléklet – </w:t>
      </w:r>
      <w:r w:rsidR="001C395B">
        <w:rPr>
          <w:rFonts w:ascii="Times New Roman" w:hAnsi="Times New Roman"/>
          <w:i w:val="0"/>
          <w:sz w:val="24"/>
          <w:szCs w:val="24"/>
        </w:rPr>
        <w:t>Az eddig elért eredmények</w:t>
      </w:r>
      <w:r w:rsidRPr="00450543">
        <w:rPr>
          <w:rFonts w:ascii="Times New Roman" w:hAnsi="Times New Roman"/>
          <w:i w:val="0"/>
          <w:sz w:val="24"/>
          <w:szCs w:val="24"/>
        </w:rPr>
        <w:t xml:space="preserve"> táblázat</w:t>
      </w:r>
      <w:r w:rsidR="001C395B">
        <w:rPr>
          <w:rFonts w:ascii="Times New Roman" w:hAnsi="Times New Roman"/>
          <w:i w:val="0"/>
          <w:sz w:val="24"/>
          <w:szCs w:val="24"/>
        </w:rPr>
        <w:t>os összefoglalása</w:t>
      </w:r>
    </w:p>
    <w:p w:rsidR="00450543" w:rsidRPr="00450543" w:rsidRDefault="00450543" w:rsidP="00450543">
      <w:pPr>
        <w:rPr>
          <w:rFonts w:ascii="Times New Roman" w:hAnsi="Times New Roman" w:cs="Times New Roman"/>
          <w:b/>
          <w:sz w:val="24"/>
          <w:szCs w:val="24"/>
        </w:rPr>
      </w:pPr>
      <w:r w:rsidRPr="00450543">
        <w:rPr>
          <w:rFonts w:ascii="Times New Roman" w:hAnsi="Times New Roman" w:cs="Times New Roman"/>
          <w:b/>
          <w:sz w:val="24"/>
          <w:szCs w:val="24"/>
        </w:rPr>
        <w:t xml:space="preserve">*A táblázat </w:t>
      </w:r>
      <w:r w:rsidR="001C395B">
        <w:rPr>
          <w:rFonts w:ascii="Times New Roman" w:hAnsi="Times New Roman" w:cs="Times New Roman"/>
          <w:b/>
          <w:sz w:val="24"/>
          <w:szCs w:val="24"/>
        </w:rPr>
        <w:t xml:space="preserve">új sorokkal </w:t>
      </w:r>
      <w:r w:rsidRPr="00450543">
        <w:rPr>
          <w:rFonts w:ascii="Times New Roman" w:hAnsi="Times New Roman" w:cs="Times New Roman"/>
          <w:b/>
          <w:sz w:val="24"/>
          <w:szCs w:val="24"/>
        </w:rPr>
        <w:t>igény szerint bővít</w:t>
      </w:r>
      <w:r>
        <w:rPr>
          <w:rFonts w:ascii="Times New Roman" w:hAnsi="Times New Roman" w:cs="Times New Roman"/>
          <w:b/>
          <w:sz w:val="24"/>
          <w:szCs w:val="24"/>
        </w:rPr>
        <w:t>hető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303"/>
        <w:gridCol w:w="1066"/>
        <w:gridCol w:w="3540"/>
        <w:gridCol w:w="2303"/>
      </w:tblGrid>
      <w:tr w:rsidR="00450543" w:rsidTr="00C54697">
        <w:tc>
          <w:tcPr>
            <w:tcW w:w="9212" w:type="dxa"/>
            <w:gridSpan w:val="4"/>
          </w:tcPr>
          <w:p w:rsidR="00450543" w:rsidRPr="009B20A9" w:rsidRDefault="00450543" w:rsidP="00450543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TDK eredmények (ITDK és OTDK is)</w:t>
            </w: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Helyezés</w:t>
            </w:r>
          </w:p>
        </w:tc>
        <w:tc>
          <w:tcPr>
            <w:tcW w:w="2303" w:type="dxa"/>
          </w:tcPr>
          <w:p w:rsidR="00450543" w:rsidRPr="009B20A9" w:rsidRDefault="00E70FDC" w:rsidP="00E70FD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Publikációk – előadás és poszter</w:t>
            </w:r>
          </w:p>
        </w:tc>
      </w:tr>
      <w:tr w:rsidR="00E70FDC" w:rsidRPr="00450543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Típus (pl. elsőszerzős előadás nemzetközi)</w:t>
            </w: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9B20A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Publikációk – </w:t>
            </w:r>
            <w:proofErr w:type="spellStart"/>
            <w:r w:rsidRPr="009B20A9">
              <w:rPr>
                <w:rFonts w:ascii="Times New Roman" w:hAnsi="Times New Roman" w:cs="Times New Roman"/>
                <w:b/>
              </w:rPr>
              <w:t>konferenciakiadvány</w:t>
            </w:r>
            <w:proofErr w:type="spellEnd"/>
            <w:r w:rsidRPr="009B20A9">
              <w:rPr>
                <w:rFonts w:ascii="Times New Roman" w:hAnsi="Times New Roman" w:cs="Times New Roman"/>
                <w:b/>
              </w:rPr>
              <w:t xml:space="preserve"> és cikk</w:t>
            </w:r>
          </w:p>
        </w:tc>
      </w:tr>
      <w:tr w:rsidR="00E70FDC" w:rsidRPr="00450543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9B20A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Típus (pl. elsőszerzős referált nemzetközi)</w:t>
            </w: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Demonstrációs tevékenység</w:t>
            </w:r>
          </w:p>
        </w:tc>
      </w:tr>
      <w:tr w:rsidR="00E70FDC" w:rsidRPr="00450543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Óra címe</w:t>
            </w: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9B20A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Heti óraszám</w:t>
            </w: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9B20A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  <w:tr w:rsidR="00E70FDC" w:rsidTr="009B20A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  <w:tr w:rsidR="00E70FDC" w:rsidTr="009B20A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</w:tbl>
    <w:p w:rsidR="00450543" w:rsidRPr="00450543" w:rsidRDefault="00450543" w:rsidP="00450543"/>
    <w:p w:rsidR="00450543" w:rsidRPr="00450543" w:rsidRDefault="00450543" w:rsidP="00E70FDC">
      <w:pPr>
        <w:suppressAutoHyphens w:val="0"/>
        <w:rPr>
          <w:sz w:val="20"/>
        </w:rPr>
      </w:pPr>
    </w:p>
    <w:sectPr w:rsidR="00450543" w:rsidRPr="00450543" w:rsidSect="00F42A1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3C42" w:rsidRDefault="00C93C42" w:rsidP="00C67BE8">
      <w:pPr>
        <w:spacing w:after="0" w:line="240" w:lineRule="auto"/>
      </w:pPr>
      <w:r>
        <w:separator/>
      </w:r>
    </w:p>
  </w:endnote>
  <w:endnote w:type="continuationSeparator" w:id="0">
    <w:p w:rsidR="00C93C42" w:rsidRDefault="00C93C42" w:rsidP="00C67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3C42" w:rsidRDefault="00C93C42" w:rsidP="00C67BE8">
      <w:pPr>
        <w:spacing w:after="0" w:line="240" w:lineRule="auto"/>
      </w:pPr>
      <w:r>
        <w:separator/>
      </w:r>
    </w:p>
  </w:footnote>
  <w:footnote w:type="continuationSeparator" w:id="0">
    <w:p w:rsidR="00C93C42" w:rsidRDefault="00C93C42" w:rsidP="00C67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Pannon Egyetem</w:t>
    </w:r>
  </w:p>
  <w:p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Mérnöki Kar</w:t>
    </w:r>
  </w:p>
  <w:p w:rsidR="00C67BE8" w:rsidRDefault="00271F2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 xml:space="preserve">Kari </w:t>
    </w:r>
    <w:r w:rsidR="00C67BE8">
      <w:rPr>
        <w:rFonts w:ascii="Times New Roman" w:hAnsi="Times New Roman"/>
        <w:b/>
        <w:i/>
        <w:caps/>
        <w:sz w:val="16"/>
        <w:szCs w:val="16"/>
      </w:rPr>
      <w:t>Tudományos Diákköri</w:t>
    </w:r>
    <w:r>
      <w:rPr>
        <w:rFonts w:ascii="Times New Roman" w:hAnsi="Times New Roman"/>
        <w:b/>
        <w:i/>
        <w:caps/>
        <w:sz w:val="16"/>
        <w:szCs w:val="16"/>
      </w:rPr>
      <w:t xml:space="preserve"> </w:t>
    </w:r>
    <w:r w:rsidR="00C67BE8">
      <w:rPr>
        <w:rFonts w:ascii="Times New Roman" w:hAnsi="Times New Roman"/>
        <w:b/>
        <w:i/>
        <w:caps/>
        <w:sz w:val="16"/>
        <w:szCs w:val="16"/>
      </w:rPr>
      <w:t>Tanács</w:t>
    </w:r>
  </w:p>
  <w:p w:rsidR="00C75BBE" w:rsidRDefault="00C75BBE" w:rsidP="00C75BBE">
    <w:pPr>
      <w:pStyle w:val="NormlWeb"/>
      <w:jc w:val="center"/>
    </w:pPr>
    <w:r w:rsidRPr="0015370E">
      <w:rPr>
        <w:i/>
        <w:sz w:val="20"/>
        <w:szCs w:val="20"/>
      </w:rPr>
      <w:t>EFOP-3.6.1-16-2016-00015 „</w:t>
    </w:r>
    <w:proofErr w:type="gramStart"/>
    <w:r w:rsidRPr="0015370E">
      <w:rPr>
        <w:i/>
        <w:sz w:val="20"/>
        <w:szCs w:val="20"/>
      </w:rPr>
      <w:t>A</w:t>
    </w:r>
    <w:proofErr w:type="gramEnd"/>
    <w:r w:rsidRPr="0015370E">
      <w:rPr>
        <w:i/>
        <w:sz w:val="20"/>
        <w:szCs w:val="20"/>
      </w:rPr>
      <w:t xml:space="preserve"> Pannon Egyetem átfogó intézményfejlesztése az intelligens szakosodás elősegítése érdekében”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Times New Roman"/>
      </w:rPr>
    </w:lvl>
  </w:abstractNum>
  <w:abstractNum w:abstractNumId="2">
    <w:nsid w:val="04DB0210"/>
    <w:multiLevelType w:val="hybridMultilevel"/>
    <w:tmpl w:val="BD2E33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F1F8B"/>
    <w:multiLevelType w:val="hybridMultilevel"/>
    <w:tmpl w:val="F2DEB22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7A1797"/>
    <w:multiLevelType w:val="hybridMultilevel"/>
    <w:tmpl w:val="5F989F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F716A12"/>
    <w:multiLevelType w:val="hybridMultilevel"/>
    <w:tmpl w:val="20945994"/>
    <w:lvl w:ilvl="0" w:tplc="376EE4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TMyNjQ1MrE0NzZW0lEKTi0uzszPAykwrwUAFkUHhCwAAAA="/>
  </w:docVars>
  <w:rsids>
    <w:rsidRoot w:val="00F32BC6"/>
    <w:rsid w:val="00017598"/>
    <w:rsid w:val="00076052"/>
    <w:rsid w:val="000C3642"/>
    <w:rsid w:val="001355B8"/>
    <w:rsid w:val="00183EDE"/>
    <w:rsid w:val="001877E6"/>
    <w:rsid w:val="001C395B"/>
    <w:rsid w:val="001E1447"/>
    <w:rsid w:val="001E3DAB"/>
    <w:rsid w:val="00271F28"/>
    <w:rsid w:val="0027386B"/>
    <w:rsid w:val="002B03DF"/>
    <w:rsid w:val="00334A93"/>
    <w:rsid w:val="003727FF"/>
    <w:rsid w:val="003D499A"/>
    <w:rsid w:val="003D621F"/>
    <w:rsid w:val="00413EEE"/>
    <w:rsid w:val="00444E7E"/>
    <w:rsid w:val="00450543"/>
    <w:rsid w:val="0046785E"/>
    <w:rsid w:val="00484E43"/>
    <w:rsid w:val="004A7307"/>
    <w:rsid w:val="005227A9"/>
    <w:rsid w:val="0053610F"/>
    <w:rsid w:val="005553E4"/>
    <w:rsid w:val="005856DA"/>
    <w:rsid w:val="0059594B"/>
    <w:rsid w:val="005D0DC7"/>
    <w:rsid w:val="0063466F"/>
    <w:rsid w:val="0063708D"/>
    <w:rsid w:val="00670751"/>
    <w:rsid w:val="006D5DAD"/>
    <w:rsid w:val="007542A9"/>
    <w:rsid w:val="0076627D"/>
    <w:rsid w:val="008333B1"/>
    <w:rsid w:val="00833F2E"/>
    <w:rsid w:val="008572BA"/>
    <w:rsid w:val="00860CC3"/>
    <w:rsid w:val="00874AD8"/>
    <w:rsid w:val="00946D6D"/>
    <w:rsid w:val="009A1479"/>
    <w:rsid w:val="009B20A9"/>
    <w:rsid w:val="009D494B"/>
    <w:rsid w:val="00A302A4"/>
    <w:rsid w:val="00A45556"/>
    <w:rsid w:val="00B42A0D"/>
    <w:rsid w:val="00BA6189"/>
    <w:rsid w:val="00BD3433"/>
    <w:rsid w:val="00C45B66"/>
    <w:rsid w:val="00C67BE8"/>
    <w:rsid w:val="00C75BBE"/>
    <w:rsid w:val="00C81B31"/>
    <w:rsid w:val="00C86F2B"/>
    <w:rsid w:val="00C93C42"/>
    <w:rsid w:val="00CC5547"/>
    <w:rsid w:val="00CF3ABC"/>
    <w:rsid w:val="00DF7F31"/>
    <w:rsid w:val="00E237B9"/>
    <w:rsid w:val="00E70FDC"/>
    <w:rsid w:val="00F17DC6"/>
    <w:rsid w:val="00F32BC6"/>
    <w:rsid w:val="00F42A1D"/>
    <w:rsid w:val="00FF7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A45556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A45556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5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6F38EA98-A7DC-43BF-B570-B984CAD31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1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edy Attila</dc:creator>
  <cp:lastModifiedBy>Egedy Attila</cp:lastModifiedBy>
  <cp:revision>4</cp:revision>
  <dcterms:created xsi:type="dcterms:W3CDTF">2019-05-09T06:23:00Z</dcterms:created>
  <dcterms:modified xsi:type="dcterms:W3CDTF">2019-05-09T14:19:00Z</dcterms:modified>
</cp:coreProperties>
</file>